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59BF8" w14:textId="0C8460D3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0F37FD">
        <w:rPr>
          <w:rFonts w:ascii="Calibri" w:hAnsi="Calibri" w:cs="Calibri"/>
          <w:b/>
          <w:bCs/>
          <w:sz w:val="24"/>
          <w:szCs w:val="24"/>
        </w:rPr>
        <w:t>4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599EAC13" w14:textId="37B78ECB" w:rsidR="00AB0EA8" w:rsidRPr="00AB0EA8" w:rsidRDefault="00AB0EA8" w:rsidP="00AB0EA8">
      <w:pPr>
        <w:pStyle w:val="ListParagraph"/>
        <w:numPr>
          <w:ilvl w:val="0"/>
          <w:numId w:val="9"/>
        </w:numPr>
        <w:tabs>
          <w:tab w:val="right" w:pos="500"/>
          <w:tab w:val="left" w:pos="660"/>
        </w:tabs>
        <w:autoSpaceDE w:val="0"/>
        <w:autoSpaceDN w:val="0"/>
        <w:adjustRightInd w:val="0"/>
        <w:spacing w:after="0" w:line="324" w:lineRule="auto"/>
        <w:rPr>
          <w:rFonts w:ascii="System Font" w:hAnsi="System Font" w:cs="System Font"/>
          <w:color w:val="0E0E0E"/>
          <w:sz w:val="28"/>
          <w:szCs w:val="28"/>
        </w:rPr>
      </w:pPr>
      <w:r w:rsidRPr="00AB0EA8">
        <w:rPr>
          <w:rFonts w:ascii="System Font" w:hAnsi="System Font" w:cs="System Font"/>
          <w:color w:val="0E0E0E"/>
          <w:sz w:val="28"/>
          <w:szCs w:val="28"/>
        </w:rPr>
        <w:t>Installing packages (pip install ludwig pyyaml ptitprince pandas).</w:t>
      </w:r>
    </w:p>
    <w:p w14:paraId="373C2AFF" w14:textId="07413B84" w:rsidR="00AB0EA8" w:rsidRPr="00AB0EA8" w:rsidRDefault="00AB0EA8" w:rsidP="00AB0EA8">
      <w:pPr>
        <w:pStyle w:val="ListParagraph"/>
        <w:numPr>
          <w:ilvl w:val="0"/>
          <w:numId w:val="9"/>
        </w:numPr>
        <w:tabs>
          <w:tab w:val="right" w:pos="500"/>
          <w:tab w:val="left" w:pos="660"/>
        </w:tabs>
        <w:autoSpaceDE w:val="0"/>
        <w:autoSpaceDN w:val="0"/>
        <w:adjustRightInd w:val="0"/>
        <w:spacing w:after="0" w:line="324" w:lineRule="auto"/>
        <w:rPr>
          <w:rFonts w:ascii="System Font" w:hAnsi="System Font" w:cs="System Font"/>
          <w:color w:val="0E0E0E"/>
          <w:sz w:val="28"/>
          <w:szCs w:val="28"/>
        </w:rPr>
      </w:pPr>
      <w:r w:rsidRPr="00AB0EA8">
        <w:rPr>
          <w:rFonts w:ascii="System Font" w:hAnsi="System Font" w:cs="System Font"/>
          <w:color w:val="0E0E0E"/>
          <w:sz w:val="28"/>
          <w:szCs w:val="28"/>
        </w:rPr>
        <w:t>Importing necessary libraries (import ludwig, from ludwig.api import LudwigModel, import pandas as pd).</w:t>
      </w:r>
    </w:p>
    <w:p w14:paraId="1A4A472A" w14:textId="2373B43F" w:rsidR="00AB0EA8" w:rsidRPr="00AB0EA8" w:rsidRDefault="00AB0EA8" w:rsidP="00AB0EA8">
      <w:pPr>
        <w:pStyle w:val="ListParagraph"/>
        <w:numPr>
          <w:ilvl w:val="0"/>
          <w:numId w:val="9"/>
        </w:numPr>
        <w:tabs>
          <w:tab w:val="right" w:pos="500"/>
          <w:tab w:val="left" w:pos="660"/>
        </w:tabs>
        <w:autoSpaceDE w:val="0"/>
        <w:autoSpaceDN w:val="0"/>
        <w:adjustRightInd w:val="0"/>
        <w:spacing w:after="0" w:line="324" w:lineRule="auto"/>
        <w:rPr>
          <w:rFonts w:ascii="System Font" w:hAnsi="System Font" w:cs="System Font"/>
          <w:color w:val="0E0E0E"/>
          <w:sz w:val="28"/>
          <w:szCs w:val="28"/>
        </w:rPr>
      </w:pPr>
      <w:r w:rsidRPr="00AB0EA8">
        <w:rPr>
          <w:rFonts w:ascii="System Font" w:hAnsi="System Font" w:cs="System Font"/>
          <w:color w:val="0E0E0E"/>
          <w:sz w:val="28"/>
          <w:szCs w:val="28"/>
        </w:rPr>
        <w:t>Loading a dataset (df = pd.read_csv('/mnt/insurance_claim_status.csv')).</w:t>
      </w:r>
    </w:p>
    <w:p w14:paraId="188B3D43" w14:textId="113D69E2" w:rsidR="00AB0EA8" w:rsidRPr="00AB0EA8" w:rsidRDefault="00AB0EA8" w:rsidP="00AB0EA8">
      <w:pPr>
        <w:pStyle w:val="ListParagraph"/>
        <w:numPr>
          <w:ilvl w:val="0"/>
          <w:numId w:val="9"/>
        </w:numPr>
        <w:tabs>
          <w:tab w:val="right" w:pos="500"/>
          <w:tab w:val="left" w:pos="660"/>
        </w:tabs>
        <w:autoSpaceDE w:val="0"/>
        <w:autoSpaceDN w:val="0"/>
        <w:adjustRightInd w:val="0"/>
        <w:spacing w:after="0" w:line="324" w:lineRule="auto"/>
        <w:rPr>
          <w:rFonts w:ascii="System Font" w:hAnsi="System Font" w:cs="System Font"/>
          <w:color w:val="0E0E0E"/>
          <w:sz w:val="28"/>
          <w:szCs w:val="28"/>
        </w:rPr>
      </w:pPr>
      <w:r w:rsidRPr="00AB0EA8">
        <w:rPr>
          <w:rFonts w:ascii="System Font" w:hAnsi="System Font" w:cs="System Font"/>
          <w:color w:val="0E0E0E"/>
          <w:sz w:val="28"/>
          <w:szCs w:val="28"/>
        </w:rPr>
        <w:t xml:space="preserve">Initializing a Ludwig model (model = LudwigModel(...)) </w:t>
      </w:r>
    </w:p>
    <w:p w14:paraId="28E71959" w14:textId="6237FA53" w:rsidR="002D79EE" w:rsidRPr="00AB0EA8" w:rsidRDefault="00AB0EA8" w:rsidP="00AB0EA8">
      <w:pPr>
        <w:pStyle w:val="ListParagraph"/>
        <w:numPr>
          <w:ilvl w:val="0"/>
          <w:numId w:val="9"/>
        </w:numPr>
        <w:tabs>
          <w:tab w:val="right" w:pos="500"/>
          <w:tab w:val="left" w:pos="660"/>
        </w:tabs>
        <w:autoSpaceDE w:val="0"/>
        <w:autoSpaceDN w:val="0"/>
        <w:adjustRightInd w:val="0"/>
        <w:spacing w:after="0" w:line="324" w:lineRule="auto"/>
        <w:rPr>
          <w:rFonts w:ascii="System Font" w:hAnsi="System Font" w:cs="System Font"/>
          <w:color w:val="0E0E0E"/>
          <w:sz w:val="28"/>
          <w:szCs w:val="28"/>
        </w:rPr>
      </w:pPr>
      <w:r w:rsidRPr="00AB0EA8">
        <w:rPr>
          <w:rFonts w:ascii="System Font" w:hAnsi="System Font" w:cs="System Font"/>
          <w:color w:val="0E0E0E"/>
          <w:sz w:val="28"/>
          <w:szCs w:val="28"/>
        </w:rPr>
        <w:t>Predicting with the model and visualizing performance using Ludwig’s visualization tools.</w:t>
      </w:r>
    </w:p>
    <w:p w14:paraId="3E94E074" w14:textId="3887F40A" w:rsidR="009E1E0A" w:rsidRDefault="009E1E0A" w:rsidP="008A74F3">
      <w:pPr>
        <w:spacing w:before="100" w:beforeAutospacing="1" w:after="100" w:afterAutospacing="1" w:line="240" w:lineRule="auto"/>
        <w:rPr>
          <w:rFonts w:ascii="Calibri" w:eastAsia="Gulim" w:hAnsi="Calibri" w:cs="Calibri"/>
          <w:i/>
          <w:iCs/>
          <w:sz w:val="24"/>
          <w:szCs w:val="24"/>
        </w:rPr>
      </w:pPr>
    </w:p>
    <w:p w14:paraId="4B94D5A5" w14:textId="65A6C872" w:rsidR="009E1E0A" w:rsidRPr="009E1E0A" w:rsidRDefault="008A74F3" w:rsidP="1D805CBC">
      <w:pPr>
        <w:spacing w:after="0" w:line="240" w:lineRule="auto"/>
        <w:rPr>
          <w:rFonts w:ascii="Calibri" w:hAnsi="Calibri" w:cs="Calibri"/>
        </w:rPr>
      </w:pPr>
      <w:r>
        <w:rPr>
          <w:rFonts w:ascii="Calibri" w:eastAsia="Gulim" w:hAnsi="Calibri" w:cs="Calibri"/>
          <w:i/>
          <w:iCs/>
          <w:sz w:val="24"/>
          <w:szCs w:val="24"/>
        </w:rPr>
        <w:t xml:space="preserve">Github Link: </w:t>
      </w:r>
      <w:r w:rsidR="00695466" w:rsidRPr="00695466">
        <w:rPr>
          <w:rFonts w:ascii="Calibri" w:eastAsia="Gulim" w:hAnsi="Calibri" w:cs="Calibri"/>
          <w:i/>
          <w:iCs/>
          <w:sz w:val="24"/>
          <w:szCs w:val="24"/>
        </w:rPr>
        <w:t>https://github.com/hazhar463/ai510-summer-2024-pe04/</w:t>
      </w:r>
      <w:r w:rsidR="00C52B46">
        <w:rPr>
          <w:rFonts w:ascii="Calibri" w:eastAsia="Gulim" w:hAnsi="Calibri" w:cs="Calibri"/>
          <w:i/>
          <w:iCs/>
          <w:sz w:val="24"/>
          <w:szCs w:val="24"/>
        </w:rPr>
        <w:t xml:space="preserve"> </w:t>
      </w: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02D7C8" w14:textId="77777777" w:rsidR="005769E3" w:rsidRDefault="005769E3" w:rsidP="000E05CD">
      <w:pPr>
        <w:spacing w:after="0" w:line="240" w:lineRule="auto"/>
      </w:pPr>
      <w:r>
        <w:separator/>
      </w:r>
    </w:p>
  </w:endnote>
  <w:endnote w:type="continuationSeparator" w:id="0">
    <w:p w14:paraId="148D7EC4" w14:textId="77777777" w:rsidR="005769E3" w:rsidRDefault="005769E3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stem 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892500" w14:textId="77777777" w:rsidR="005769E3" w:rsidRDefault="005769E3" w:rsidP="000E05CD">
      <w:pPr>
        <w:spacing w:after="0" w:line="240" w:lineRule="auto"/>
      </w:pPr>
      <w:r>
        <w:separator/>
      </w:r>
    </w:p>
  </w:footnote>
  <w:footnote w:type="continuationSeparator" w:id="0">
    <w:p w14:paraId="330C94D5" w14:textId="77777777" w:rsidR="005769E3" w:rsidRDefault="005769E3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94C54"/>
    <w:multiLevelType w:val="hybridMultilevel"/>
    <w:tmpl w:val="E0909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52032"/>
    <w:multiLevelType w:val="hybridMultilevel"/>
    <w:tmpl w:val="AC827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964B06"/>
    <w:multiLevelType w:val="hybridMultilevel"/>
    <w:tmpl w:val="D3CA9E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4014121C"/>
    <w:multiLevelType w:val="hybridMultilevel"/>
    <w:tmpl w:val="3CDAC386"/>
    <w:lvl w:ilvl="0" w:tplc="E68065C2">
      <w:numFmt w:val="bullet"/>
      <w:lvlText w:val="•"/>
      <w:lvlJc w:val="left"/>
      <w:pPr>
        <w:ind w:left="720" w:hanging="360"/>
      </w:pPr>
      <w:rPr>
        <w:rFonts w:ascii="System Font" w:eastAsiaTheme="minorEastAsia" w:hAnsi="System Font" w:cs="System Fon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8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6"/>
  </w:num>
  <w:num w:numId="2" w16cid:durableId="1262103438">
    <w:abstractNumId w:val="1"/>
  </w:num>
  <w:num w:numId="3" w16cid:durableId="2141990205">
    <w:abstractNumId w:val="4"/>
  </w:num>
  <w:num w:numId="4" w16cid:durableId="203366418">
    <w:abstractNumId w:val="7"/>
  </w:num>
  <w:num w:numId="5" w16cid:durableId="2094623735">
    <w:abstractNumId w:val="8"/>
  </w:num>
  <w:num w:numId="6" w16cid:durableId="2706029">
    <w:abstractNumId w:val="0"/>
  </w:num>
  <w:num w:numId="7" w16cid:durableId="1426608594">
    <w:abstractNumId w:val="2"/>
  </w:num>
  <w:num w:numId="8" w16cid:durableId="268396216">
    <w:abstractNumId w:val="5"/>
  </w:num>
  <w:num w:numId="9" w16cid:durableId="10761252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QUAga+9fCwAAAA="/>
  </w:docVars>
  <w:rsids>
    <w:rsidRoot w:val="009E1E0A"/>
    <w:rsid w:val="000325AE"/>
    <w:rsid w:val="00040AE4"/>
    <w:rsid w:val="0004503D"/>
    <w:rsid w:val="000A781F"/>
    <w:rsid w:val="000D26C7"/>
    <w:rsid w:val="000D3EDE"/>
    <w:rsid w:val="000E05CD"/>
    <w:rsid w:val="000E2337"/>
    <w:rsid w:val="000F37FD"/>
    <w:rsid w:val="00130C0D"/>
    <w:rsid w:val="001601CC"/>
    <w:rsid w:val="00183484"/>
    <w:rsid w:val="001A313B"/>
    <w:rsid w:val="001D6456"/>
    <w:rsid w:val="001F0A25"/>
    <w:rsid w:val="00211113"/>
    <w:rsid w:val="00294F2E"/>
    <w:rsid w:val="002D79EE"/>
    <w:rsid w:val="003007B5"/>
    <w:rsid w:val="00372CAD"/>
    <w:rsid w:val="003751EF"/>
    <w:rsid w:val="003A4D3E"/>
    <w:rsid w:val="003B6321"/>
    <w:rsid w:val="003E191D"/>
    <w:rsid w:val="0047AC4C"/>
    <w:rsid w:val="004879DF"/>
    <w:rsid w:val="0049530E"/>
    <w:rsid w:val="00496087"/>
    <w:rsid w:val="004B33AB"/>
    <w:rsid w:val="004D6EDE"/>
    <w:rsid w:val="004D70BE"/>
    <w:rsid w:val="004E108B"/>
    <w:rsid w:val="0053637E"/>
    <w:rsid w:val="005769E3"/>
    <w:rsid w:val="00594598"/>
    <w:rsid w:val="005A23C5"/>
    <w:rsid w:val="005A4634"/>
    <w:rsid w:val="005A76C4"/>
    <w:rsid w:val="005C582A"/>
    <w:rsid w:val="005E1061"/>
    <w:rsid w:val="005E46F6"/>
    <w:rsid w:val="00620B0F"/>
    <w:rsid w:val="00646905"/>
    <w:rsid w:val="006806DE"/>
    <w:rsid w:val="00695466"/>
    <w:rsid w:val="006A0EB7"/>
    <w:rsid w:val="006B75EC"/>
    <w:rsid w:val="006C4737"/>
    <w:rsid w:val="006C6147"/>
    <w:rsid w:val="006C7842"/>
    <w:rsid w:val="007059F7"/>
    <w:rsid w:val="00705D6C"/>
    <w:rsid w:val="00712420"/>
    <w:rsid w:val="007710DB"/>
    <w:rsid w:val="0079276D"/>
    <w:rsid w:val="007A1E74"/>
    <w:rsid w:val="007A4020"/>
    <w:rsid w:val="00802727"/>
    <w:rsid w:val="00813385"/>
    <w:rsid w:val="00826D36"/>
    <w:rsid w:val="00827C5B"/>
    <w:rsid w:val="00857FBD"/>
    <w:rsid w:val="008809BA"/>
    <w:rsid w:val="00890268"/>
    <w:rsid w:val="0089645B"/>
    <w:rsid w:val="008A74F3"/>
    <w:rsid w:val="008D395F"/>
    <w:rsid w:val="008F66AE"/>
    <w:rsid w:val="0090283B"/>
    <w:rsid w:val="00904143"/>
    <w:rsid w:val="00977F5B"/>
    <w:rsid w:val="009E1E0A"/>
    <w:rsid w:val="00A07FCF"/>
    <w:rsid w:val="00A22E03"/>
    <w:rsid w:val="00A55A7E"/>
    <w:rsid w:val="00A9442E"/>
    <w:rsid w:val="00AB0EA8"/>
    <w:rsid w:val="00AD237E"/>
    <w:rsid w:val="00B310F0"/>
    <w:rsid w:val="00BD4B02"/>
    <w:rsid w:val="00BF0A31"/>
    <w:rsid w:val="00C0306F"/>
    <w:rsid w:val="00C2579B"/>
    <w:rsid w:val="00C52B46"/>
    <w:rsid w:val="00C67087"/>
    <w:rsid w:val="00CA3536"/>
    <w:rsid w:val="00CC7290"/>
    <w:rsid w:val="00CD2F3F"/>
    <w:rsid w:val="00D321EA"/>
    <w:rsid w:val="00D34127"/>
    <w:rsid w:val="00D61E99"/>
    <w:rsid w:val="00DA1CB5"/>
    <w:rsid w:val="00DD02A8"/>
    <w:rsid w:val="00E1692A"/>
    <w:rsid w:val="00E7521D"/>
    <w:rsid w:val="00EA77CE"/>
    <w:rsid w:val="00EC52DC"/>
    <w:rsid w:val="00F10F5F"/>
    <w:rsid w:val="00F12820"/>
    <w:rsid w:val="00F2B5CC"/>
    <w:rsid w:val="00F33EB8"/>
    <w:rsid w:val="00F40190"/>
    <w:rsid w:val="00F43513"/>
    <w:rsid w:val="00F44686"/>
    <w:rsid w:val="00F94C69"/>
    <w:rsid w:val="00FA5DEA"/>
    <w:rsid w:val="00FB1978"/>
    <w:rsid w:val="00FB4BC1"/>
    <w:rsid w:val="00FD5709"/>
    <w:rsid w:val="00FE4AA7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EA8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46ECD-FD8E-48C1-8408-D1D01804B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Azhar, Hassan</cp:lastModifiedBy>
  <cp:revision>6</cp:revision>
  <dcterms:created xsi:type="dcterms:W3CDTF">2024-07-28T01:54:00Z</dcterms:created>
  <dcterms:modified xsi:type="dcterms:W3CDTF">2024-07-28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